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C1D8D2B" w14:textId="77777777" w:rsidR="00FB5925" w:rsidRDefault="00006F04">
      <w:pPr>
        <w:pStyle w:val="Heading1"/>
      </w:pPr>
      <w:bookmarkStart w:id="0" w:name="revised-bibcitations-proposal"/>
      <w:bookmarkEnd w:id="0"/>
      <w:r>
        <w:t>Revised BibCitations proposal</w:t>
      </w:r>
    </w:p>
    <w:p w14:paraId="44BD8D60" w14:textId="77777777" w:rsidR="00FB5925" w:rsidRDefault="00006F04">
      <w:pPr>
        <w:pStyle w:val="Heading2"/>
      </w:pPr>
      <w:bookmarkStart w:id="1" w:name="working-draft-may-18-2017"/>
      <w:bookmarkEnd w:id="1"/>
      <w:r>
        <w:t>Working Draft, May 18, 2017</w:t>
      </w:r>
    </w:p>
    <w:p w14:paraId="36E5854D" w14:textId="77777777" w:rsidR="00FB5925" w:rsidRDefault="00006F04">
      <w:pPr>
        <w:pStyle w:val="Heading2"/>
      </w:pPr>
      <w:bookmarkStart w:id="2" w:name="introduction"/>
      <w:bookmarkEnd w:id="2"/>
      <w:r>
        <w:t>Introduction</w:t>
      </w:r>
    </w:p>
    <w:p w14:paraId="1E37A441" w14:textId="77777777" w:rsidR="00FB5925" w:rsidRDefault="00006F04">
      <w:pPr>
        <w:pStyle w:val="FirstParagraph"/>
      </w:pPr>
      <w:r>
        <w:t xml:space="preserve">Previous RareMat discussions had posited two general use cases for bibliographic citations: first, to identify a resource (as a subclass of </w:t>
      </w:r>
      <w:proofErr w:type="gramStart"/>
      <w:r>
        <w:t>bf:Identifier</w:t>
      </w:r>
      <w:proofErr w:type="gramEnd"/>
      <w:r>
        <w:t xml:space="preserve">) and second, to support descriptive information (using the Web Annotation </w:t>
      </w:r>
      <w:r w:rsidR="00654277">
        <w:t>m</w:t>
      </w:r>
      <w:r>
        <w:t>odel). At the ArtFrame/Rare</w:t>
      </w:r>
      <w:r>
        <w:t>Mat in-person meeting held at Columbia, the consensus was that it would be problematic to model citations as identifiers and that a single pattern based on Web Annotations would be preferable.</w:t>
      </w:r>
    </w:p>
    <w:p w14:paraId="57A51DD0" w14:textId="77777777" w:rsidR="00654277" w:rsidRDefault="00006F04">
      <w:pPr>
        <w:pStyle w:val="BodyText"/>
      </w:pPr>
      <w:r>
        <w:t>The Web Annotation model provides a flexible framework for asse</w:t>
      </w:r>
      <w:r>
        <w:t xml:space="preserve">rting relationships between two resources (the annotation body and the annotation target). Annotators are given </w:t>
      </w:r>
      <w:r>
        <w:t xml:space="preserve">autonomy in defining the content of annotation bodies. The difficulty in modeling citations lies primarily in the structure of the </w:t>
      </w:r>
      <w:r>
        <w:t xml:space="preserve">citation itself. </w:t>
      </w:r>
    </w:p>
    <w:p w14:paraId="7475AA59" w14:textId="77777777" w:rsidR="00FB5925" w:rsidRDefault="00006F04">
      <w:pPr>
        <w:pStyle w:val="BodyText"/>
      </w:pPr>
      <w:r>
        <w:t xml:space="preserve">At the Columbia meeting, participants from ArtFrame drew attention to the role of bibliographic citations in resource collocation: for example, being able to identify and select all resources indexed in a standard reference source such as </w:t>
      </w:r>
      <w:r>
        <w:t xml:space="preserve">the English Short Title Catalog. Reference sources listed in the Standard Citation Forms database are typically cited using a controlled string that identifies the source (for example, "Wing") and a value </w:t>
      </w:r>
      <w:r>
        <w:t xml:space="preserve">that </w:t>
      </w:r>
      <w:r w:rsidR="00654277">
        <w:t xml:space="preserve">describes </w:t>
      </w:r>
      <w:r>
        <w:t>the loca</w:t>
      </w:r>
      <w:r>
        <w:t>tion within the source where the item being cataloged is described. Users should be able to query on both source and location.</w:t>
      </w:r>
    </w:p>
    <w:p w14:paraId="611506D9" w14:textId="77777777" w:rsidR="00FB5925" w:rsidRDefault="00006F04">
      <w:pPr>
        <w:pStyle w:val="Heading2"/>
      </w:pPr>
      <w:bookmarkStart w:id="3" w:name="proposals"/>
      <w:bookmarkEnd w:id="3"/>
      <w:r>
        <w:t>Proposals</w:t>
      </w:r>
    </w:p>
    <w:p w14:paraId="7EB4B009" w14:textId="77777777" w:rsidR="00FB5925" w:rsidRDefault="00006F04">
      <w:pPr>
        <w:pStyle w:val="Heading3"/>
      </w:pPr>
      <w:bookmarkStart w:id="4" w:name="web-annotation-model-and-vocabulary"/>
      <w:bookmarkEnd w:id="4"/>
      <w:r>
        <w:t>Web Annotation Model and Vocabulary</w:t>
      </w:r>
    </w:p>
    <w:p w14:paraId="74D2371D" w14:textId="77777777" w:rsidR="00FB5925" w:rsidRDefault="00006F04">
      <w:pPr>
        <w:pStyle w:val="FirstParagraph"/>
      </w:pPr>
      <w:r>
        <w:t>An additional motivation, ld4l:citing, should be created as a narrower term under o</w:t>
      </w:r>
      <w:r>
        <w:t>a:linking (or else oa:describing).</w:t>
      </w:r>
    </w:p>
    <w:p w14:paraId="3F993877" w14:textId="77777777" w:rsidR="00FB5925" w:rsidRDefault="00006F04">
      <w:pPr>
        <w:pStyle w:val="Heading3"/>
      </w:pPr>
      <w:bookmarkStart w:id="5" w:name="citation-resources"/>
      <w:bookmarkEnd w:id="5"/>
      <w:r>
        <w:t>Citation resources</w:t>
      </w:r>
    </w:p>
    <w:p w14:paraId="7417FA7B" w14:textId="77777777" w:rsidR="00FB5925" w:rsidRDefault="00006F04">
      <w:pPr>
        <w:pStyle w:val="FirstParagraph"/>
      </w:pPr>
      <w:r>
        <w:t>See the RDF Turtle markup below for examples of these recommendations.</w:t>
      </w:r>
    </w:p>
    <w:p w14:paraId="56F124F0" w14:textId="77777777" w:rsidR="00FB5925" w:rsidRDefault="00006F04">
      <w:pPr>
        <w:pStyle w:val="Compact"/>
        <w:numPr>
          <w:ilvl w:val="0"/>
          <w:numId w:val="3"/>
        </w:numPr>
      </w:pPr>
      <w:r>
        <w:t xml:space="preserve">Use the existing </w:t>
      </w:r>
      <w:hyperlink r:id="rId7" w:anchor="Source">
        <w:proofErr w:type="spellStart"/>
        <w:r>
          <w:rPr>
            <w:rStyle w:val="Hyperlink"/>
          </w:rPr>
          <w:t>madsrdf:Sou</w:t>
        </w:r>
        <w:r>
          <w:rPr>
            <w:rStyle w:val="Hyperlink"/>
          </w:rPr>
          <w:t>r</w:t>
        </w:r>
        <w:r>
          <w:rPr>
            <w:rStyle w:val="Hyperlink"/>
          </w:rPr>
          <w:t>ce</w:t>
        </w:r>
        <w:proofErr w:type="spellEnd"/>
      </w:hyperlink>
      <w:r>
        <w:t xml:space="preserve"> class (defined as "a t</w:t>
      </w:r>
      <w:r>
        <w:t>ype of citation") for citation resources.</w:t>
      </w:r>
    </w:p>
    <w:p w14:paraId="7C22E686" w14:textId="77777777" w:rsidR="00FB5925" w:rsidRDefault="00006F04">
      <w:pPr>
        <w:pStyle w:val="Compact"/>
        <w:numPr>
          <w:ilvl w:val="0"/>
          <w:numId w:val="3"/>
        </w:numPr>
      </w:pPr>
      <w:r>
        <w:t xml:space="preserve">Use the </w:t>
      </w:r>
      <w:r>
        <w:rPr>
          <w:rStyle w:val="VerbatimChar"/>
        </w:rPr>
        <w:t>madsrdf:citationSource</w:t>
      </w:r>
      <w:r>
        <w:t xml:space="preserve"> property to indicate the Standard Citation Form, if available; otherwise, a BIBFRAME or bibliotek-o title can be used.</w:t>
      </w:r>
    </w:p>
    <w:p w14:paraId="61F28CA0" w14:textId="77777777" w:rsidR="00FB5925" w:rsidRDefault="00006F04">
      <w:pPr>
        <w:pStyle w:val="Compact"/>
        <w:numPr>
          <w:ilvl w:val="0"/>
          <w:numId w:val="3"/>
        </w:numPr>
      </w:pPr>
      <w:r>
        <w:t xml:space="preserve">Use the </w:t>
      </w:r>
      <w:proofErr w:type="gramStart"/>
      <w:r>
        <w:rPr>
          <w:rStyle w:val="VerbatimChar"/>
        </w:rPr>
        <w:t>madsrdf:citationStatus</w:t>
      </w:r>
      <w:proofErr w:type="gramEnd"/>
      <w:r>
        <w:t xml:space="preserve"> property to indicate whether or n</w:t>
      </w:r>
      <w:r>
        <w:t>ot the described resource was found in the standard reference source</w:t>
      </w:r>
      <w:r w:rsidR="00654277">
        <w:t xml:space="preserve"> being cited</w:t>
      </w:r>
      <w:r>
        <w:t>.</w:t>
      </w:r>
    </w:p>
    <w:p w14:paraId="3109D056" w14:textId="77777777" w:rsidR="00FB5925" w:rsidRDefault="00006F04">
      <w:pPr>
        <w:pStyle w:val="Compact"/>
        <w:numPr>
          <w:ilvl w:val="0"/>
          <w:numId w:val="3"/>
        </w:numPr>
      </w:pPr>
      <w:r>
        <w:lastRenderedPageBreak/>
        <w:t xml:space="preserve">Create new named individuals for </w:t>
      </w:r>
      <w:r w:rsidRPr="00654277">
        <w:rPr>
          <w:rFonts w:ascii="Consolas" w:hAnsi="Consolas" w:cs="Courier New"/>
          <w:sz w:val="22"/>
          <w:szCs w:val="22"/>
        </w:rPr>
        <w:t>ld4</w:t>
      </w:r>
      <w:proofErr w:type="gramStart"/>
      <w:r w:rsidRPr="00654277">
        <w:rPr>
          <w:rFonts w:ascii="Consolas" w:hAnsi="Consolas" w:cs="Courier New"/>
          <w:sz w:val="22"/>
          <w:szCs w:val="22"/>
        </w:rPr>
        <w:t>l:found</w:t>
      </w:r>
      <w:proofErr w:type="gramEnd"/>
      <w:r>
        <w:t xml:space="preserve"> and </w:t>
      </w:r>
      <w:r w:rsidRPr="00654277">
        <w:rPr>
          <w:rFonts w:ascii="Consolas" w:hAnsi="Consolas"/>
          <w:sz w:val="22"/>
          <w:szCs w:val="22"/>
        </w:rPr>
        <w:t>ld4l:notFound</w:t>
      </w:r>
      <w:r>
        <w:t xml:space="preserve"> in preference to the current MADSRDF practice of using the uncontrolled strings "found" and "not found."</w:t>
      </w:r>
    </w:p>
    <w:p w14:paraId="608A3088" w14:textId="77777777" w:rsidR="00FB5925" w:rsidRDefault="00006F04">
      <w:pPr>
        <w:pStyle w:val="Compact"/>
        <w:numPr>
          <w:ilvl w:val="0"/>
          <w:numId w:val="3"/>
        </w:numPr>
      </w:pPr>
      <w:r>
        <w:t xml:space="preserve">Use the </w:t>
      </w:r>
      <w:r>
        <w:rPr>
          <w:rStyle w:val="VerbatimChar"/>
        </w:rPr>
        <w:t>ld4l:atLoca</w:t>
      </w:r>
      <w:r>
        <w:rPr>
          <w:rStyle w:val="VerbatimChar"/>
        </w:rPr>
        <w:t>tion</w:t>
      </w:r>
      <w:r>
        <w:t xml:space="preserve"> property to specify the location of a relevant entry or description within a reference source. The object of </w:t>
      </w:r>
      <w:r>
        <w:rPr>
          <w:rStyle w:val="VerbatimChar"/>
        </w:rPr>
        <w:t>ld4:atLocation</w:t>
      </w:r>
      <w:r>
        <w:t xml:space="preserve"> may be divided into multiple sublocations (ordered using </w:t>
      </w:r>
      <w:r>
        <w:rPr>
          <w:rStyle w:val="VerbatimChar"/>
        </w:rPr>
        <w:t>vivo:rank</w:t>
      </w:r>
      <w:r>
        <w:t>) to accommodate hierarchical location designators: for examp</w:t>
      </w:r>
      <w:r>
        <w:t>le, "BM 15th cent., II, p. 498 (IB 8615)."</w:t>
      </w:r>
    </w:p>
    <w:p w14:paraId="3074C193" w14:textId="77777777" w:rsidR="00FB5925" w:rsidRDefault="00006F04">
      <w:pPr>
        <w:pStyle w:val="Compact"/>
        <w:numPr>
          <w:ilvl w:val="0"/>
          <w:numId w:val="3"/>
        </w:numPr>
      </w:pPr>
      <w:r>
        <w:t xml:space="preserve">Use </w:t>
      </w:r>
      <w:r>
        <w:rPr>
          <w:rStyle w:val="VerbatimChar"/>
        </w:rPr>
        <w:t>bf:unit</w:t>
      </w:r>
      <w:r>
        <w:t xml:space="preserve"> to specify the appropriate unit for each designator.</w:t>
      </w:r>
    </w:p>
    <w:p w14:paraId="0A32FB06" w14:textId="77777777" w:rsidR="00FB5925" w:rsidRDefault="00006F04">
      <w:pPr>
        <w:pStyle w:val="Compact"/>
        <w:numPr>
          <w:ilvl w:val="0"/>
          <w:numId w:val="3"/>
        </w:numPr>
      </w:pPr>
      <w:r>
        <w:t>Create new na</w:t>
      </w:r>
      <w:r w:rsidR="00654277">
        <w:t xml:space="preserve">med individuals for designator units </w:t>
      </w:r>
      <w:r>
        <w:t>(such as "volume," "page," and "entry").</w:t>
      </w:r>
    </w:p>
    <w:p w14:paraId="60D4C7C1" w14:textId="77777777" w:rsidR="00FB5925" w:rsidRDefault="00006F04">
      <w:pPr>
        <w:pStyle w:val="Compact"/>
        <w:numPr>
          <w:ilvl w:val="0"/>
          <w:numId w:val="3"/>
        </w:numPr>
      </w:pPr>
      <w:r>
        <w:t>If URIs were ever to be minted for entries in the Standard Cit</w:t>
      </w:r>
      <w:r>
        <w:t xml:space="preserve">ation Forms database, they could be linked to using </w:t>
      </w:r>
      <w:r>
        <w:rPr>
          <w:rStyle w:val="VerbatimChar"/>
        </w:rPr>
        <w:t>owl:sameAs</w:t>
      </w:r>
      <w:r>
        <w:t xml:space="preserve"> from the citation resource.</w:t>
      </w:r>
    </w:p>
    <w:p w14:paraId="5E002841" w14:textId="77777777" w:rsidR="00654277" w:rsidRDefault="00006F04" w:rsidP="006B3999">
      <w:pPr>
        <w:numPr>
          <w:ilvl w:val="0"/>
          <w:numId w:val="3"/>
        </w:numPr>
      </w:pPr>
      <w:r>
        <w:t xml:space="preserve">A Work URI could be linked to using a property like </w:t>
      </w:r>
      <w:proofErr w:type="spellStart"/>
      <w:proofErr w:type="gramStart"/>
      <w:r>
        <w:rPr>
          <w:rStyle w:val="VerbatimChar"/>
        </w:rPr>
        <w:t>bf:references</w:t>
      </w:r>
      <w:proofErr w:type="spellEnd"/>
      <w:proofErr w:type="gramEnd"/>
      <w:r>
        <w:t>.</w:t>
      </w:r>
    </w:p>
    <w:p w14:paraId="47152A18" w14:textId="77777777" w:rsidR="00FB5925" w:rsidRDefault="00006F04" w:rsidP="00654277">
      <w:pPr>
        <w:pStyle w:val="ListParagraph"/>
        <w:numPr>
          <w:ilvl w:val="0"/>
          <w:numId w:val="3"/>
        </w:numPr>
      </w:pPr>
      <w:r>
        <w:t>Questions:</w:t>
      </w:r>
    </w:p>
    <w:p w14:paraId="11FCA474" w14:textId="77777777" w:rsidR="00FB5925" w:rsidRDefault="00006F04" w:rsidP="00654277">
      <w:pPr>
        <w:numPr>
          <w:ilvl w:val="1"/>
          <w:numId w:val="3"/>
        </w:numPr>
      </w:pPr>
      <w:r>
        <w:t>I</w:t>
      </w:r>
      <w:r>
        <w:t xml:space="preserve">s this a valid use of </w:t>
      </w:r>
      <w:r>
        <w:rPr>
          <w:rStyle w:val="VerbatimChar"/>
        </w:rPr>
        <w:t>ld4</w:t>
      </w:r>
      <w:proofErr w:type="gramStart"/>
      <w:r>
        <w:rPr>
          <w:rStyle w:val="VerbatimChar"/>
        </w:rPr>
        <w:t>l:atLocation</w:t>
      </w:r>
      <w:proofErr w:type="gramEnd"/>
      <w:r>
        <w:t>? My sense was it could be used abstractly to spe</w:t>
      </w:r>
      <w:r>
        <w:t>cify any kind of location.</w:t>
      </w:r>
    </w:p>
    <w:p w14:paraId="243D9F6E" w14:textId="77777777" w:rsidR="00FB5925" w:rsidRDefault="00006F04">
      <w:pPr>
        <w:pStyle w:val="Heading3"/>
      </w:pPr>
      <w:bookmarkStart w:id="6" w:name="examples-in-rdf"/>
      <w:bookmarkEnd w:id="6"/>
      <w:r>
        <w:t>Examples in RDF</w:t>
      </w:r>
    </w:p>
    <w:p w14:paraId="6B19F5A8" w14:textId="77777777" w:rsidR="00FB5925" w:rsidRDefault="00006F04">
      <w:pPr>
        <w:pStyle w:val="Heading4"/>
      </w:pPr>
      <w:bookmarkStart w:id="7" w:name="example-1.-modeling-the-identifer-use-ca"/>
      <w:bookmarkEnd w:id="7"/>
      <w:r>
        <w:t>Example 1. Modeling the identifer use case with annotations.</w:t>
      </w:r>
    </w:p>
    <w:p w14:paraId="5DF21ECC" w14:textId="77777777" w:rsidR="00FB5925" w:rsidRDefault="00654277" w:rsidP="00654277">
      <w:pPr>
        <w:pStyle w:val="Compact"/>
        <w:numPr>
          <w:ilvl w:val="0"/>
          <w:numId w:val="5"/>
        </w:numPr>
      </w:pPr>
      <w:bookmarkStart w:id="8" w:name="_GoBack"/>
      <w:bookmarkEnd w:id="8"/>
      <w:r>
        <w:t xml:space="preserve">See </w:t>
      </w:r>
      <w:hyperlink r:id="rId8" w:history="1">
        <w:r w:rsidRPr="00173997">
          <w:rPr>
            <w:rStyle w:val="Hyperlink"/>
          </w:rPr>
          <w:t>https://gist.github.com/timathom/230d7cc43831222cebfb1ad2d75ef5fa</w:t>
        </w:r>
      </w:hyperlink>
      <w:r>
        <w:t>.</w:t>
      </w:r>
    </w:p>
    <w:p w14:paraId="2C946030" w14:textId="77777777" w:rsidR="00FB5925" w:rsidRDefault="00006F04" w:rsidP="00654277">
      <w:pPr>
        <w:pStyle w:val="Heading4"/>
      </w:pPr>
      <w:bookmarkStart w:id="9" w:name="example-1.1-modeling-multipart-citation-"/>
      <w:bookmarkEnd w:id="9"/>
      <w:r>
        <w:t>Example 1.1 Modeling multipart citation l</w:t>
      </w:r>
      <w:r>
        <w:t>ocations</w:t>
      </w:r>
    </w:p>
    <w:p w14:paraId="533AD060" w14:textId="77777777" w:rsidR="00654277" w:rsidRPr="00654277" w:rsidRDefault="00654277" w:rsidP="00654277">
      <w:pPr>
        <w:pStyle w:val="Compact"/>
        <w:numPr>
          <w:ilvl w:val="0"/>
          <w:numId w:val="5"/>
        </w:numPr>
      </w:pPr>
      <w:r>
        <w:t xml:space="preserve">See </w:t>
      </w:r>
      <w:hyperlink r:id="rId9" w:history="1">
        <w:r w:rsidRPr="00173997">
          <w:rPr>
            <w:rStyle w:val="Hyperlink"/>
          </w:rPr>
          <w:t>https://gist.github.com/timathom/ce6449983caf4cb78f8a09e92875f767</w:t>
        </w:r>
      </w:hyperlink>
      <w:r>
        <w:t>.</w:t>
      </w:r>
    </w:p>
    <w:p w14:paraId="1258E2E5" w14:textId="77777777" w:rsidR="00FB5925" w:rsidRDefault="00006F04">
      <w:pPr>
        <w:pStyle w:val="Heading4"/>
      </w:pPr>
      <w:bookmarkStart w:id="10" w:name="example-2.-modeling-the-descriptive-info"/>
      <w:bookmarkEnd w:id="10"/>
      <w:r>
        <w:t>E</w:t>
      </w:r>
      <w:r>
        <w:t>xample 2. Modeling the descriptive information use case with annotations.</w:t>
      </w:r>
    </w:p>
    <w:p w14:paraId="770533DE" w14:textId="77777777" w:rsidR="00654277" w:rsidRPr="00654277" w:rsidRDefault="00654277" w:rsidP="00654277">
      <w:pPr>
        <w:pStyle w:val="Compact"/>
        <w:numPr>
          <w:ilvl w:val="0"/>
          <w:numId w:val="5"/>
        </w:numPr>
      </w:pPr>
      <w:r>
        <w:t xml:space="preserve">See </w:t>
      </w:r>
      <w:hyperlink r:id="rId10" w:history="1">
        <w:r w:rsidRPr="00173997">
          <w:rPr>
            <w:rStyle w:val="Hyperlink"/>
          </w:rPr>
          <w:t>https://gist.github.com/timathom/9c310954c59d4098ef69bac7fd534dc1</w:t>
        </w:r>
      </w:hyperlink>
      <w:r>
        <w:t>.</w:t>
      </w:r>
    </w:p>
    <w:sectPr w:rsidR="00654277" w:rsidRPr="0065427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E6A3F2A" w14:textId="77777777" w:rsidR="00006F04" w:rsidRDefault="00006F04">
      <w:pPr>
        <w:spacing w:after="0"/>
      </w:pPr>
      <w:r>
        <w:separator/>
      </w:r>
    </w:p>
  </w:endnote>
  <w:endnote w:type="continuationSeparator" w:id="0">
    <w:p w14:paraId="0832BE22" w14:textId="77777777" w:rsidR="00006F04" w:rsidRDefault="00006F0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98AE067" w14:textId="77777777" w:rsidR="00006F04" w:rsidRDefault="00006F04">
      <w:r>
        <w:separator/>
      </w:r>
    </w:p>
  </w:footnote>
  <w:footnote w:type="continuationSeparator" w:id="0">
    <w:p w14:paraId="795B8026" w14:textId="77777777" w:rsidR="00006F04" w:rsidRDefault="00006F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F36C11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C21A755"/>
    <w:multiLevelType w:val="multilevel"/>
    <w:tmpl w:val="00B6B3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E6E357F"/>
    <w:multiLevelType w:val="multilevel"/>
    <w:tmpl w:val="CE8A28B2"/>
    <w:lvl w:ilvl="0">
      <w:numFmt w:val="bullet"/>
      <w:lvlText w:val="•"/>
      <w:lvlJc w:val="left"/>
      <w:pPr>
        <w:tabs>
          <w:tab w:val="num" w:pos="720"/>
        </w:tabs>
        <w:ind w:left="1200" w:hanging="480"/>
      </w:pPr>
    </w:lvl>
    <w:lvl w:ilvl="1">
      <w:numFmt w:val="bullet"/>
      <w:lvlText w:val="–"/>
      <w:lvlJc w:val="left"/>
      <w:pPr>
        <w:tabs>
          <w:tab w:val="num" w:pos="1440"/>
        </w:tabs>
        <w:ind w:left="1920" w:hanging="480"/>
      </w:pPr>
    </w:lvl>
    <w:lvl w:ilvl="2">
      <w:numFmt w:val="bullet"/>
      <w:lvlText w:val="•"/>
      <w:lvlJc w:val="left"/>
      <w:pPr>
        <w:tabs>
          <w:tab w:val="num" w:pos="2160"/>
        </w:tabs>
        <w:ind w:left="2640" w:hanging="480"/>
      </w:pPr>
    </w:lvl>
    <w:lvl w:ilvl="3">
      <w:numFmt w:val="bullet"/>
      <w:lvlText w:val="–"/>
      <w:lvlJc w:val="left"/>
      <w:pPr>
        <w:tabs>
          <w:tab w:val="num" w:pos="2880"/>
        </w:tabs>
        <w:ind w:left="3360" w:hanging="480"/>
      </w:pPr>
    </w:lvl>
    <w:lvl w:ilvl="4">
      <w:numFmt w:val="bullet"/>
      <w:lvlText w:val="•"/>
      <w:lvlJc w:val="left"/>
      <w:pPr>
        <w:tabs>
          <w:tab w:val="num" w:pos="3600"/>
        </w:tabs>
        <w:ind w:left="4080" w:hanging="480"/>
      </w:pPr>
    </w:lvl>
    <w:lvl w:ilvl="5">
      <w:numFmt w:val="bullet"/>
      <w:lvlText w:val="–"/>
      <w:lvlJc w:val="left"/>
      <w:pPr>
        <w:tabs>
          <w:tab w:val="num" w:pos="4320"/>
        </w:tabs>
        <w:ind w:left="4800" w:hanging="480"/>
      </w:pPr>
    </w:lvl>
    <w:lvl w:ilvl="6">
      <w:numFmt w:val="bullet"/>
      <w:lvlText w:val="•"/>
      <w:lvlJc w:val="left"/>
      <w:pPr>
        <w:tabs>
          <w:tab w:val="num" w:pos="5040"/>
        </w:tabs>
        <w:ind w:left="552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631A2BB2"/>
    <w:multiLevelType w:val="multilevel"/>
    <w:tmpl w:val="CE8A28B2"/>
    <w:lvl w:ilvl="0">
      <w:numFmt w:val="bullet"/>
      <w:lvlText w:val="•"/>
      <w:lvlJc w:val="left"/>
      <w:pPr>
        <w:tabs>
          <w:tab w:val="num" w:pos="480"/>
        </w:tabs>
        <w:ind w:left="960" w:hanging="480"/>
      </w:pPr>
    </w:lvl>
    <w:lvl w:ilvl="1">
      <w:numFmt w:val="bullet"/>
      <w:lvlText w:val="–"/>
      <w:lvlJc w:val="left"/>
      <w:pPr>
        <w:tabs>
          <w:tab w:val="num" w:pos="1200"/>
        </w:tabs>
        <w:ind w:left="1680" w:hanging="480"/>
      </w:pPr>
    </w:lvl>
    <w:lvl w:ilvl="2">
      <w:numFmt w:val="bullet"/>
      <w:lvlText w:val="•"/>
      <w:lvlJc w:val="left"/>
      <w:pPr>
        <w:tabs>
          <w:tab w:val="num" w:pos="1920"/>
        </w:tabs>
        <w:ind w:left="2400" w:hanging="480"/>
      </w:pPr>
    </w:lvl>
    <w:lvl w:ilvl="3">
      <w:numFmt w:val="bullet"/>
      <w:lvlText w:val="–"/>
      <w:lvlJc w:val="left"/>
      <w:pPr>
        <w:tabs>
          <w:tab w:val="num" w:pos="2640"/>
        </w:tabs>
        <w:ind w:left="3120" w:hanging="480"/>
      </w:pPr>
    </w:lvl>
    <w:lvl w:ilvl="4">
      <w:numFmt w:val="bullet"/>
      <w:lvlText w:val="•"/>
      <w:lvlJc w:val="left"/>
      <w:pPr>
        <w:tabs>
          <w:tab w:val="num" w:pos="3360"/>
        </w:tabs>
        <w:ind w:left="3840" w:hanging="480"/>
      </w:pPr>
    </w:lvl>
    <w:lvl w:ilvl="5">
      <w:numFmt w:val="bullet"/>
      <w:lvlText w:val="–"/>
      <w:lvlJc w:val="left"/>
      <w:pPr>
        <w:tabs>
          <w:tab w:val="num" w:pos="4080"/>
        </w:tabs>
        <w:ind w:left="4560" w:hanging="480"/>
      </w:pPr>
    </w:lvl>
    <w:lvl w:ilvl="6">
      <w:numFmt w:val="bullet"/>
      <w:lvlText w:val="•"/>
      <w:lvlJc w:val="left"/>
      <w:pPr>
        <w:tabs>
          <w:tab w:val="num" w:pos="4800"/>
        </w:tabs>
        <w:ind w:left="528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70AC5437"/>
    <w:multiLevelType w:val="hybridMultilevel"/>
    <w:tmpl w:val="3BB861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6F04"/>
    <w:rsid w:val="00011C8B"/>
    <w:rsid w:val="002642EB"/>
    <w:rsid w:val="004E29B3"/>
    <w:rsid w:val="00590D07"/>
    <w:rsid w:val="00654277"/>
    <w:rsid w:val="00784D58"/>
    <w:rsid w:val="008D6863"/>
    <w:rsid w:val="00B86B75"/>
    <w:rsid w:val="00BC48D5"/>
    <w:rsid w:val="00C36279"/>
    <w:rsid w:val="00E315A3"/>
    <w:rsid w:val="00FB592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A5572F1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654277"/>
    <w:rPr>
      <w:color w:val="800080" w:themeColor="followedHyperlink"/>
      <w:u w:val="single"/>
    </w:rPr>
  </w:style>
  <w:style w:type="paragraph" w:styleId="ListParagraph">
    <w:name w:val="List Paragraph"/>
    <w:basedOn w:val="Normal"/>
    <w:rsid w:val="0065427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www.loc.gov/standards/mads/rdf/v1.html" TargetMode="External"/><Relationship Id="rId8" Type="http://schemas.openxmlformats.org/officeDocument/2006/relationships/hyperlink" Target="https://gist.github.com/timathom/230d7cc43831222cebfb1ad2d75ef5fa" TargetMode="External"/><Relationship Id="rId9" Type="http://schemas.openxmlformats.org/officeDocument/2006/relationships/hyperlink" Target="https://gist.github.com/timathom/ce6449983caf4cb78f8a09e92875f767" TargetMode="External"/><Relationship Id="rId10" Type="http://schemas.openxmlformats.org/officeDocument/2006/relationships/hyperlink" Target="https://gist.github.com/timathom/9c310954c59d4098ef69bac7fd534dc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68</Words>
  <Characters>3240</Characters>
  <Application>Microsoft Macintosh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8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lastModifiedBy>Microsoft Office User</cp:lastModifiedBy>
  <cp:revision>2</cp:revision>
  <dcterms:created xsi:type="dcterms:W3CDTF">2017-05-18T18:49:00Z</dcterms:created>
  <dcterms:modified xsi:type="dcterms:W3CDTF">2017-05-18T18:49:00Z</dcterms:modified>
</cp:coreProperties>
</file>